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hotography Internship Position at [Company Name]</w:t>
      </w:r>
    </w:p>
    <w:p>
      <w:pPr>
        <w:pStyle w:val="BodyText"/>
      </w:pPr>
      <w:r>
        <w:t xml:space="preserve">Peru Lima, Peru</w:t>
      </w:r>
    </w:p>
    <w:bookmarkEnd w:id="20"/>
    <w:p>
      <w:pPr>
        <w:pStyle w:val="BodyText"/>
      </w:pPr>
      <w:r>
        <w:t xml:space="preserve">Dear Hiring Manager,</w:t>
      </w:r>
    </w:p>
    <w:p>
      <w:pPr>
        <w:pStyle w:val="BodyText"/>
      </w:pPr>
      <w:r>
        <w:t xml:space="preserve">I am writing to express my enthusiastic application for the Photographer Internship position at your esteemed organization in Peru Lima, as advertised on [Platform/Website]. As a passionate and dedicated visual storyteller with a deep appreciation for Peru's cultural tapestry, I am confident that my technical skills, creative vision, and unwavering commitment to capturing authentic human moments align perfectly with your institution's mission. This Internship Application Letter serves as my formal introduction to your team, detailing how my background prepares me to contribute meaningfully to your photographic endeavors in this vibrant city.</w:t>
      </w:r>
    </w:p>
    <w:p>
      <w:pPr>
        <w:pStyle w:val="BodyText"/>
      </w:pPr>
      <w:r>
        <w:t xml:space="preserve">My journey as a Photographer began during my undergraduate studies in Visual Arts at the University of Lima, where I immersed myself in both classical techniques and contemporary digital practices. What sets my approach apart is my profound connection to Peru Lima’s unique visual landscape – from the colonial grandeur of Barranco’s colorful streets to the dynamic energy of Miraflores’ coastal promenade, and the intimate storytelling potential within San Isidro’s historic cafes. I’ve spent countless hours documenting daily life in these neighborhoods, not merely as an observer but as a participant seeking genuine moments: artisans weaving traditional textiles in La Marquina, street vendors arranging vibrant ceviche displays at Mercado Central, and musicians filling Lima’s plazas with Andean melodies. This immersive perspective has taught me that the most compelling photography transcends aesthetics to reveal cultural narratives – a philosophy I believe your organization embodies through its work.</w:t>
      </w:r>
    </w:p>
    <w:p>
      <w:pPr>
        <w:pStyle w:val="BodyText"/>
      </w:pPr>
      <w:r>
        <w:t xml:space="preserve">Professionally, I’ve honed my technical expertise through hands-on projects including:</w:t>
      </w:r>
    </w:p>
    <w:p>
      <w:pPr>
        <w:numPr>
          <w:ilvl w:val="0"/>
          <w:numId w:val="1001"/>
        </w:numPr>
        <w:pStyle w:val="Compact"/>
      </w:pPr>
      <w:r>
        <w:rPr>
          <w:bCs/>
          <w:b/>
        </w:rPr>
        <w:t xml:space="preserve">Documentary Series "Lima’s Silent Stories"</w:t>
      </w:r>
      <w:r>
        <w:t xml:space="preserve">: Captured 300+ images of Lima’s marginalized communities with permission from local NGOs, focusing on resilience and cultural preservation.</w:t>
      </w:r>
    </w:p>
    <w:p>
      <w:pPr>
        <w:numPr>
          <w:ilvl w:val="0"/>
          <w:numId w:val="1001"/>
        </w:numPr>
        <w:pStyle w:val="Compact"/>
      </w:pPr>
      <w:r>
        <w:rPr>
          <w:bCs/>
          <w:b/>
        </w:rPr>
        <w:t xml:space="preserve">Commercial Collaboration</w:t>
      </w:r>
      <w:r>
        <w:t xml:space="preserve">: Shot product photography for a sustainable fashion brand using natural lighting in Miraflores’ urban gardens, achieving 40% higher engagement than previous campaigns.</w:t>
      </w:r>
    </w:p>
    <w:p>
      <w:pPr>
        <w:numPr>
          <w:ilvl w:val="0"/>
          <w:numId w:val="1001"/>
        </w:numPr>
        <w:pStyle w:val="Compact"/>
      </w:pPr>
      <w:r>
        <w:rPr>
          <w:bCs/>
          <w:b/>
        </w:rPr>
        <w:t xml:space="preserve">Digital Workflow Mastery</w:t>
      </w:r>
      <w:r>
        <w:t xml:space="preserve">: Proficient in Adobe Lightroom and Photoshop (with experience optimizing large-scale photo libraries), as well as basic video editing for multimedia storytelling – skills directly transferable to your team’s content ecosystem.</w:t>
      </w:r>
    </w:p>
    <w:p>
      <w:pPr>
        <w:pStyle w:val="FirstParagraph"/>
      </w:pPr>
      <w:r>
        <w:t xml:space="preserve">My equipment repertoire includes Canon EOS R5 with versatile lenses, portable lighting kits for low-light environments common in Lima’s historic districts, and a meticulous backup system ensuring no critical moment is lost. Crucially, I’ve learned that photography in Peru Lima demands adaptability: navigating sudden rainstorms at the coastal desert or capturing precise timing during the Festival of San Juan requires both technical precision and cultural sensitivity.</w:t>
      </w:r>
    </w:p>
    <w:p>
      <w:pPr>
        <w:pStyle w:val="BodyText"/>
      </w:pPr>
      <w:r>
        <w:t xml:space="preserve">What excites me most about this opportunity is your organization’s commitment to elevating Peruvian narratives through visual media. I’ve followed your documentation of the UNESCO-recognized Historic Centre of Lima, particularly the photo essay on abandoned colonial mansions now becoming community hubs. As a Photographer deeply invested in Peru Lima’s evolution, I’m eager to contribute to projects that honor cultural continuity while embracing modern perspectives – whether photographing indigenous textile artisans in Huánuco for an upcoming exhibition or documenting coastal conservation efforts near Chosica.</w:t>
      </w:r>
    </w:p>
    <w:p>
      <w:pPr>
        <w:pStyle w:val="BodyText"/>
      </w:pPr>
      <w:r>
        <w:t xml:space="preserve">My internship philosophy centers on three pillars: 1) Technical Excellence (ensuring every image meets professional standards), 2) Cultural Respect (prioritizing community consent and collaborative storytelling), and 3) Resourcefulness (maximizing impact with limited resources, a necessity in many Lima-based projects). I’ve already demonstrated this through my work with the "Lima Without Borders" volunteer initiative, where I trained 15 local youth in basic photography to document neighborhood histories – proving that photography can empower communities rather than exploit them.</w:t>
      </w:r>
    </w:p>
    <w:p>
      <w:pPr>
        <w:pStyle w:val="BodyText"/>
      </w:pPr>
      <w:r>
        <w:t xml:space="preserve">I understand that this Internship Application Letter must convey more than just technical capability; it must reflect a genuine connection to Peru Lima. My fluency in Spanish (native proficiency) allows me to build trust with subjects, while my familiarity with local customs – from understanding the significance of *misa de gallo* during Christmas to navigating market etiquette in Surquillo – ensures ethical and meaningful engagement. I’ve spent 18 months living and working across Lima’s districts, learning that the best photography emerges not from imposing a Western perspective, but from listening to the city’s rhythm. This isn’t merely about taking pictures; it’s about understanding that a single frame of an *anticuchos* vendor at dawn tells a story spanning centuries of Peruvian culinary tradition.</w:t>
      </w:r>
    </w:p>
    <w:p>
      <w:pPr>
        <w:pStyle w:val="BodyText"/>
      </w:pPr>
      <w:r>
        <w:t xml:space="preserve">Why should you choose me? My portfolio (available online at [Link]) showcases over 500 images curated specifically for Lima’s diverse contexts – from the ethereal light of sunrise over the Rimac River to the raw textures of Callao’s fishing docks. Each image has been captured with intentionality: I meticulously plan locations using Lima’s microclimates and seasonal patterns (e.g., shooting during *veranillo de San Juan* for golden-hour coastal scenes), while remaining flexible for spontaneous moments like street festivals or impromptu *pisco sour* gatherings. My approach aligns with your organization’s values of authenticity, as seen in my recent project documenting the revival of pre-Hispanic weaving techniques – where I worked alongside community elders to ensure their stories were represented with dignity.</w:t>
      </w:r>
    </w:p>
    <w:p>
      <w:pPr>
        <w:pStyle w:val="BodyText"/>
      </w:pPr>
      <w:r>
        <w:t xml:space="preserve">I am prepared to bring immediate value through my ability to manage end-to-end photographic projects: researching locations, securing permits for historic sites (such as the Government Palace or Plaza de Armas), coordinating with local guides, and delivering edit-ready assets within tight deadlines. Having navigated Lima’s complex traffic patterns and public transport systems daily since 2021, I understand logistical challenges – a crucial skill when photographing time-sensitive events like the Virgen de la Asunción procession in San Blas. My technical skills will complement your team’s workflow, while my deep cultural awareness ensures that every image respects its subject and context.</w:t>
      </w:r>
    </w:p>
    <w:p>
      <w:pPr>
        <w:pStyle w:val="BodyText"/>
      </w:pPr>
      <w:r>
        <w:t xml:space="preserve">As a Photographer who sees Peru Lima not as a backdrop but as the living heart of my practice, I am eager to contribute to your mission. This internship represents more than professional growth – it’s an opportunity to deepen my role within Peru’s visual storytelling community. I would be honored to learn from your team while supporting projects that amplify the beauty and complexity of Lima in ways that resonate globally yet remain rooted in local truth.</w:t>
      </w:r>
    </w:p>
    <w:p>
      <w:pPr>
        <w:pStyle w:val="BodyText"/>
      </w:pPr>
      <w:r>
        <w:t xml:space="preserve">Thank you for considering my application. I am available for an interview at your earliest convenience and welcome the opportunity to discuss how my vision as a Photographer aligns with your organization’s goals for Peru Lima. I have attached my resume and portfolio, and am happy to provide additional materials upon reque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one Number] | [Email Address] | [Portfolio Link]</w:t>
      </w:r>
    </w:p>
    <w:p>
      <w:pPr>
        <w:pStyle w:val="BodyText"/>
      </w:pPr>
      <w:r>
        <w:t xml:space="preserve">Lima, Per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Internship Application Letter</dc:title>
  <dc:creator/>
  <dc:language>en</dc:language>
  <cp:keywords/>
  <dcterms:created xsi:type="dcterms:W3CDTF">2025-12-08T00:53:29Z</dcterms:created>
  <dcterms:modified xsi:type="dcterms:W3CDTF">2025-12-08T00:53:29Z</dcterms:modified>
</cp:coreProperties>
</file>

<file path=docProps/custom.xml><?xml version="1.0" encoding="utf-8"?>
<Properties xmlns="http://schemas.openxmlformats.org/officeDocument/2006/custom-properties" xmlns:vt="http://schemas.openxmlformats.org/officeDocument/2006/docPropsVTypes"/>
</file>